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B7631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4C91">
        <w:rPr>
          <w:rFonts w:eastAsia="Times New Roman" w:cstheme="minorHAnsi"/>
          <w:b/>
        </w:rPr>
        <w:t>68980</w:t>
      </w:r>
    </w:p>
    <w:p w14:paraId="2F6924E5" w14:textId="63AEC59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74C91">
        <w:rPr>
          <w:rFonts w:eastAsia="Times New Roman" w:cstheme="minorHAnsi"/>
          <w:b/>
        </w:rPr>
        <w:t>Poornima G</w:t>
      </w:r>
    </w:p>
    <w:p w14:paraId="6FB9233B" w14:textId="6D7EAF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74C91" w:rsidRPr="00DF4019">
          <w:rPr>
            <w:rStyle w:val="Hyperlink"/>
            <w:rFonts w:eastAsia="Times New Roman" w:cstheme="minorHAnsi"/>
            <w:b/>
          </w:rPr>
          <w:t>https://review.jove.com/account/file-uploader?src=21038948</w:t>
        </w:r>
      </w:hyperlink>
      <w:r w:rsidR="00174C9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9E0C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4C91" w:rsidRPr="00174C91">
        <w:rPr>
          <w:rStyle w:val="ArticleTitle"/>
          <w:rFonts w:cstheme="minorHAnsi"/>
        </w:rPr>
        <w:t>A Novel Scalp Acupuncture-</w:t>
      </w:r>
      <w:r w:rsidR="00174C91" w:rsidRPr="00174C91">
        <w:rPr>
          <w:rStyle w:val="ArticleTitle"/>
          <w:rFonts w:cstheme="minorHAnsi"/>
        </w:rPr>
        <w:t xml:space="preserve">Based </w:t>
      </w:r>
      <w:r w:rsidR="00174C91" w:rsidRPr="00174C91">
        <w:rPr>
          <w:rStyle w:val="ArticleTitle"/>
          <w:rFonts w:cstheme="minorHAnsi"/>
        </w:rPr>
        <w:t>Method to Target the Hand Motor Hotspot for Non-</w:t>
      </w:r>
      <w:r w:rsidR="00174C91" w:rsidRPr="00174C91">
        <w:rPr>
          <w:rStyle w:val="ArticleTitle"/>
          <w:rFonts w:cstheme="minorHAnsi"/>
        </w:rPr>
        <w:t xml:space="preserve">Invasive </w:t>
      </w:r>
      <w:r w:rsidR="00174C91" w:rsidRPr="00174C91">
        <w:rPr>
          <w:rStyle w:val="ArticleTitle"/>
          <w:rFonts w:cstheme="minorHAnsi"/>
        </w:rPr>
        <w:t>Brain Stimul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18FE64F" w14:textId="77777777" w:rsidR="00174C91" w:rsidRPr="00174C91" w:rsidRDefault="00174C91" w:rsidP="00174C9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74C91">
        <w:rPr>
          <w:rFonts w:eastAsia="Times New Roman" w:cstheme="minorHAnsi"/>
          <w:b/>
          <w:sz w:val="28"/>
          <w:szCs w:val="28"/>
        </w:rPr>
        <w:t>Hao Meng</w:t>
      </w:r>
      <w:r w:rsidRPr="00174C9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74C91">
        <w:rPr>
          <w:rFonts w:eastAsia="Times New Roman" w:cstheme="minorHAnsi"/>
          <w:b/>
          <w:sz w:val="28"/>
          <w:szCs w:val="28"/>
        </w:rPr>
        <w:t>, Michael Houston</w:t>
      </w:r>
      <w:r w:rsidRPr="00174C91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174C91">
        <w:rPr>
          <w:rFonts w:eastAsia="Times New Roman" w:cstheme="minorHAnsi"/>
          <w:b/>
          <w:sz w:val="28"/>
          <w:szCs w:val="28"/>
        </w:rPr>
        <w:t>, Sheng Li</w:t>
      </w:r>
      <w:r w:rsidRPr="00174C91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28831CD3" w14:textId="77777777" w:rsidR="00174C91" w:rsidRPr="00174C91" w:rsidRDefault="00174C91" w:rsidP="00174C9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8F58000" w14:textId="57768588" w:rsidR="00174C91" w:rsidRPr="00174C91" w:rsidRDefault="00174C91" w:rsidP="00174C91">
      <w:pPr>
        <w:outlineLvl w:val="0"/>
        <w:rPr>
          <w:rFonts w:eastAsia="Times New Roman" w:cstheme="minorHAnsi"/>
          <w:bCs/>
          <w:sz w:val="28"/>
          <w:szCs w:val="28"/>
        </w:rPr>
      </w:pPr>
      <w:r w:rsidRPr="00174C9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74C91">
        <w:rPr>
          <w:rFonts w:eastAsia="Times New Roman" w:cstheme="minorHAnsi"/>
          <w:bCs/>
          <w:sz w:val="28"/>
          <w:szCs w:val="28"/>
        </w:rPr>
        <w:t>Department of Physical Medicine and Rehabilitation, McGovern Medical School, University of Texas Health Science Center at Houston</w:t>
      </w:r>
    </w:p>
    <w:p w14:paraId="0D3C666E" w14:textId="78ED9F0D" w:rsidR="00174C91" w:rsidRPr="00174C91" w:rsidRDefault="00174C91" w:rsidP="00174C91">
      <w:pPr>
        <w:outlineLvl w:val="0"/>
        <w:rPr>
          <w:rFonts w:eastAsia="Times New Roman" w:cstheme="minorHAnsi"/>
          <w:bCs/>
          <w:sz w:val="28"/>
          <w:szCs w:val="28"/>
        </w:rPr>
      </w:pPr>
      <w:r w:rsidRPr="00174C9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74C91">
        <w:rPr>
          <w:rFonts w:eastAsia="Times New Roman" w:cstheme="minorHAnsi"/>
          <w:bCs/>
          <w:sz w:val="28"/>
          <w:szCs w:val="28"/>
        </w:rPr>
        <w:t>TIRR Memorial Hermann Hospital</w:t>
      </w:r>
    </w:p>
    <w:p w14:paraId="6132490D" w14:textId="4EFB9E19" w:rsidR="00174C91" w:rsidRPr="00174C91" w:rsidRDefault="00174C91" w:rsidP="00174C91">
      <w:pPr>
        <w:outlineLvl w:val="0"/>
        <w:rPr>
          <w:rFonts w:eastAsia="Times New Roman" w:cstheme="minorHAnsi"/>
          <w:bCs/>
          <w:sz w:val="28"/>
          <w:szCs w:val="28"/>
        </w:rPr>
      </w:pPr>
      <w:r w:rsidRPr="00174C9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74C91">
        <w:rPr>
          <w:rFonts w:eastAsia="Times New Roman" w:cstheme="minorHAnsi"/>
          <w:bCs/>
          <w:sz w:val="28"/>
          <w:szCs w:val="28"/>
        </w:rPr>
        <w:t>Desai Sethi Urology Institute, University of Miami</w:t>
      </w:r>
    </w:p>
    <w:p w14:paraId="33CD999C" w14:textId="61294F50" w:rsidR="00D6314B" w:rsidRPr="00174C91" w:rsidRDefault="00174C91" w:rsidP="00174C91">
      <w:pPr>
        <w:outlineLvl w:val="0"/>
        <w:rPr>
          <w:rFonts w:eastAsia="Times New Roman" w:cstheme="minorHAnsi"/>
          <w:bCs/>
          <w:sz w:val="28"/>
          <w:szCs w:val="28"/>
        </w:rPr>
      </w:pPr>
      <w:r w:rsidRPr="00174C9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174C91">
        <w:rPr>
          <w:rFonts w:eastAsia="Times New Roman" w:cstheme="minorHAnsi"/>
          <w:bCs/>
          <w:sz w:val="28"/>
          <w:szCs w:val="28"/>
        </w:rPr>
        <w:t>Department of Biomedical Engineering, University of Miami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8A5A4B7" w:rsidR="004E0C5A" w:rsidRDefault="00174C91" w:rsidP="004E0C5A">
      <w:pPr>
        <w:outlineLvl w:val="0"/>
        <w:rPr>
          <w:rFonts w:eastAsia="Times New Roman" w:cstheme="minorHAnsi"/>
        </w:rPr>
      </w:pPr>
      <w:bookmarkStart w:id="0" w:name="_Hlk25233958"/>
      <w:r w:rsidRPr="00174C91">
        <w:rPr>
          <w:rFonts w:eastAsia="Times New Roman" w:cstheme="minorHAnsi"/>
        </w:rPr>
        <w:t>Sheng Li                                                            sheng.li@uth.tmc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B6CDEF0" w14:textId="77777777" w:rsidR="00174C91" w:rsidRPr="00174C91" w:rsidRDefault="00174C91" w:rsidP="00174C91">
      <w:pPr>
        <w:rPr>
          <w:rFonts w:ascii="Calibri" w:eastAsia="Times New Roman" w:hAnsi="Calibri" w:cs="Calibri"/>
          <w:color w:val="auto"/>
          <w:lang w:eastAsia="zh-CN"/>
        </w:rPr>
      </w:pPr>
      <w:r w:rsidRPr="00174C91">
        <w:rPr>
          <w:rFonts w:ascii="Calibri" w:eastAsia="Times New Roman" w:hAnsi="Calibri" w:cs="Calibri"/>
          <w:color w:val="auto"/>
          <w:lang w:eastAsia="zh-CN"/>
        </w:rPr>
        <w:t xml:space="preserve">Hao Meng                                                         </w:t>
      </w:r>
      <w:hyperlink r:id="rId8" w:history="1">
        <w:r w:rsidRPr="00174C91">
          <w:rPr>
            <w:rFonts w:ascii="Calibri" w:eastAsia="Times New Roman" w:hAnsi="Calibri" w:cs="Calibri"/>
            <w:color w:val="467886"/>
            <w:u w:val="single"/>
            <w:lang w:eastAsia="zh-CN"/>
          </w:rPr>
          <w:t>hao.meng@uth.tmc.edu</w:t>
        </w:r>
      </w:hyperlink>
    </w:p>
    <w:p w14:paraId="5AB16B69" w14:textId="77777777" w:rsidR="00174C91" w:rsidRPr="00174C91" w:rsidRDefault="00174C91" w:rsidP="00174C91">
      <w:pPr>
        <w:rPr>
          <w:rFonts w:ascii="Calibri" w:eastAsia="Times New Roman" w:hAnsi="Calibri" w:cs="Calibri"/>
          <w:color w:val="auto"/>
          <w:lang w:eastAsia="zh-CN"/>
        </w:rPr>
      </w:pPr>
      <w:r w:rsidRPr="00174C91">
        <w:rPr>
          <w:rFonts w:ascii="Calibri" w:eastAsia="Times New Roman" w:hAnsi="Calibri" w:cs="Calibri"/>
          <w:color w:val="auto"/>
          <w:lang w:eastAsia="zh-CN"/>
        </w:rPr>
        <w:t xml:space="preserve">Michael Houston                                             </w:t>
      </w:r>
      <w:hyperlink r:id="rId9" w:history="1">
        <w:r w:rsidRPr="00174C91">
          <w:rPr>
            <w:rFonts w:ascii="Calibri" w:eastAsia="Times New Roman" w:hAnsi="Calibri" w:cs="Calibri"/>
            <w:color w:val="467886"/>
            <w:u w:val="single"/>
            <w:lang w:eastAsia="zh-CN"/>
          </w:rPr>
          <w:t>mxh1983@miami.edu</w:t>
        </w:r>
      </w:hyperlink>
    </w:p>
    <w:p w14:paraId="6B8A2378" w14:textId="77777777" w:rsidR="00174C91" w:rsidRDefault="00174C91" w:rsidP="00174C91">
      <w:pPr>
        <w:outlineLvl w:val="0"/>
        <w:rPr>
          <w:rFonts w:eastAsia="Times New Roman" w:cstheme="minorHAnsi"/>
        </w:rPr>
      </w:pPr>
      <w:r w:rsidRPr="00174C91">
        <w:rPr>
          <w:rFonts w:eastAsia="Times New Roman" w:cstheme="minorHAnsi"/>
        </w:rPr>
        <w:t>Sheng Li                                                            sheng.li@uth.tmc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3B287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10313">
        <w:rPr>
          <w:rFonts w:cstheme="minorHAnsi"/>
          <w:bCs/>
          <w:sz w:val="22"/>
          <w:szCs w:val="22"/>
        </w:rPr>
        <w:t>24</w:t>
      </w:r>
    </w:p>
    <w:p w14:paraId="5AAC9C6C" w14:textId="09319A6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10313">
        <w:rPr>
          <w:rFonts w:cstheme="minorHAnsi"/>
          <w:bCs/>
          <w:sz w:val="22"/>
          <w:szCs w:val="22"/>
        </w:rPr>
        <w:t>40 (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4954280" w:rsidR="00A13CC3" w:rsidRDefault="00FF25E5" w:rsidP="00B20F94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B20F94" w:rsidRPr="00B20F94">
        <w:rPr>
          <w:rFonts w:eastAsia="Times New Roman" w:cstheme="minorHAnsi"/>
        </w:rPr>
        <w:t>Committee for the Protection of Human Subjects (CPHS) at The University of Texas Health Science Center at Houston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49EB99A" w14:textId="270D72A0" w:rsidR="00410313" w:rsidRPr="00410313" w:rsidRDefault="00410313" w:rsidP="0041031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410313">
        <w:rPr>
          <w:rFonts w:cstheme="minorHAnsi"/>
          <w:b/>
          <w:bCs/>
        </w:rPr>
        <w:t>Localiz</w:t>
      </w:r>
      <w:r>
        <w:rPr>
          <w:rFonts w:cstheme="minorHAnsi"/>
          <w:b/>
          <w:bCs/>
        </w:rPr>
        <w:t>ing</w:t>
      </w:r>
      <w:r w:rsidRPr="00410313">
        <w:rPr>
          <w:rFonts w:cstheme="minorHAnsi"/>
          <w:b/>
          <w:bCs/>
        </w:rPr>
        <w:t xml:space="preserve"> the </w:t>
      </w:r>
      <w:r w:rsidRPr="00410313">
        <w:rPr>
          <w:rFonts w:cstheme="minorHAnsi"/>
          <w:b/>
          <w:bCs/>
        </w:rPr>
        <w:t xml:space="preserve">Upper </w:t>
      </w:r>
      <w:r>
        <w:rPr>
          <w:rFonts w:cstheme="minorHAnsi"/>
          <w:b/>
          <w:bCs/>
        </w:rPr>
        <w:t xml:space="preserve">and the Lower </w:t>
      </w:r>
      <w:r w:rsidRPr="00410313">
        <w:rPr>
          <w:rFonts w:cstheme="minorHAnsi"/>
          <w:b/>
          <w:bCs/>
        </w:rPr>
        <w:t>Motor Point</w:t>
      </w:r>
      <w:r>
        <w:rPr>
          <w:rFonts w:cstheme="minorHAnsi"/>
          <w:b/>
          <w:bCs/>
        </w:rPr>
        <w:t>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29DFB1F" w14:textId="086CF6D3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To begin, ensure that the participant is seated upright in a comfortable position with both arms resting naturally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Prepare a tape measure and a marker for the M1 flexor digitorum superficialis hotspot localization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 xml:space="preserve">. </w:t>
      </w:r>
    </w:p>
    <w:p w14:paraId="61B7BAC3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WIDE: Talent ensuring the participant is seated upright with arms relaxed on the armrest.</w:t>
      </w:r>
    </w:p>
    <w:p w14:paraId="6084B742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placing a tape measure and marker on the table, ready for use.</w:t>
      </w:r>
    </w:p>
    <w:p w14:paraId="2820CC8D" w14:textId="77777777" w:rsidR="00410313" w:rsidRDefault="00410313" w:rsidP="00410313">
      <w:pPr>
        <w:pStyle w:val="Narration"/>
        <w:ind w:firstLine="0"/>
        <w:rPr>
          <w:lang w:eastAsia="en-IN"/>
        </w:rPr>
      </w:pPr>
    </w:p>
    <w:p w14:paraId="2396E461" w14:textId="5745B43F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Using a tape measure, align the zero mark with the glabella, which is the midpoint between the eyebrows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Ensure that the tape is held straight and level across the scalp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6EC41548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aligning the tape measure’s zero mark precisely at the glabella.</w:t>
      </w:r>
    </w:p>
    <w:p w14:paraId="73716643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Close-up of the tape being adjusted to lie level across the participant’s scalp.</w:t>
      </w:r>
    </w:p>
    <w:p w14:paraId="000313A1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606D02F6" w14:textId="189BA779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B142C2">
        <w:rPr>
          <w:lang w:eastAsia="en-IN"/>
        </w:rPr>
        <w:t xml:space="preserve">tretch the tape measure to reach the inion, which is the tip of the external occipital protuberanc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Confirm that the tape is held firmly and straight between these two points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5117837D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extending the tape from the glabella to the inion along the scalp.</w:t>
      </w:r>
    </w:p>
    <w:p w14:paraId="0E1C3060" w14:textId="32DBB6C6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Close-up showing the tape stretched tightly.</w:t>
      </w:r>
    </w:p>
    <w:p w14:paraId="60DA542A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6A787DCF" w14:textId="7777777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Identify the midpoint between the glabella and the inion along the longitudinal lin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</w:t>
      </w:r>
      <w:r w:rsidRPr="00B142C2">
        <w:rPr>
          <w:lang w:eastAsia="en-IN"/>
        </w:rPr>
        <w:lastRenderedPageBreak/>
        <w:t xml:space="preserve">From this midpoint, measure 0.5 centimeters posteriorly and mark the location with a visible dot using the marker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2B7F4B1D" w14:textId="7CBFB66B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Talent </w:t>
      </w:r>
      <w:r>
        <w:rPr>
          <w:lang w:val="en-IN" w:eastAsia="en-IN"/>
        </w:rPr>
        <w:t>point</w:t>
      </w:r>
      <w:r w:rsidRPr="00B142C2">
        <w:rPr>
          <w:lang w:val="en-IN" w:eastAsia="en-IN"/>
        </w:rPr>
        <w:t>ing the midpoint on the longitudinal line.</w:t>
      </w:r>
    </w:p>
    <w:p w14:paraId="4D715400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marking the point 0.5 centimeters posterior to the midpoint with a visible dot.</w:t>
      </w:r>
    </w:p>
    <w:p w14:paraId="0A4030CB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0FB0743F" w14:textId="0E626CEF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B142C2">
        <w:rPr>
          <w:lang w:eastAsia="en-IN"/>
        </w:rPr>
        <w:t xml:space="preserve">lign the tape measure between the left and right preauricular points or the apex of the ears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Ensure the tape is level and mark the midpoint of this transverse line with a visible dot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7F684C1B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positioning the tape across both preauricular points.</w:t>
      </w:r>
    </w:p>
    <w:p w14:paraId="5F3CA2FD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Close-up of the midpoint being marked with a visible dot on the scalp.</w:t>
      </w:r>
    </w:p>
    <w:p w14:paraId="378424F5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3445B56D" w14:textId="58298E6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Using the </w:t>
      </w:r>
      <w:r>
        <w:rPr>
          <w:lang w:eastAsia="en-IN"/>
        </w:rPr>
        <w:t xml:space="preserve">marked </w:t>
      </w:r>
      <w:r w:rsidRPr="00B142C2">
        <w:rPr>
          <w:lang w:eastAsia="en-IN"/>
        </w:rPr>
        <w:t xml:space="preserve">midpoint as a reference, adjust the point identified earlier laterally if required, to ensure that the final upper motor point is </w:t>
      </w:r>
      <w:proofErr w:type="spellStart"/>
      <w:r w:rsidRPr="00B142C2">
        <w:rPr>
          <w:lang w:eastAsia="en-IN"/>
        </w:rPr>
        <w:t>centered</w:t>
      </w:r>
      <w:proofErr w:type="spellEnd"/>
      <w:r w:rsidRPr="00B142C2">
        <w:rPr>
          <w:lang w:eastAsia="en-IN"/>
        </w:rPr>
        <w:t xml:space="preserve"> on the transverse midpoint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714DF78D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adjusting the previously marked point slightly to align with the transverse midpoint.</w:t>
      </w:r>
    </w:p>
    <w:p w14:paraId="0158E541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42185518" w14:textId="342D538D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the </w:t>
      </w:r>
      <w:r w:rsidRPr="00410313">
        <w:rPr>
          <w:lang w:eastAsia="en-IN"/>
        </w:rPr>
        <w:t>lower motor point</w:t>
      </w:r>
      <w:r>
        <w:rPr>
          <w:lang w:eastAsia="en-IN"/>
        </w:rPr>
        <w:t>,</w:t>
      </w:r>
      <w:r w:rsidRPr="00410313">
        <w:rPr>
          <w:lang w:eastAsia="en-IN"/>
        </w:rPr>
        <w:t xml:space="preserve"> </w:t>
      </w:r>
      <w:r>
        <w:rPr>
          <w:lang w:eastAsia="en-IN"/>
        </w:rPr>
        <w:t>a</w:t>
      </w:r>
      <w:r w:rsidRPr="00B142C2">
        <w:rPr>
          <w:lang w:eastAsia="en-IN"/>
        </w:rPr>
        <w:t xml:space="preserve">lign the zero mark of the tape measure to the lateral end of the eyebrow on the left side of the fac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  <w:r>
        <w:rPr>
          <w:lang w:eastAsia="en-IN"/>
        </w:rPr>
        <w:t xml:space="preserve"> </w:t>
      </w:r>
      <w:r w:rsidRPr="00B142C2">
        <w:rPr>
          <w:lang w:eastAsia="en-IN"/>
        </w:rPr>
        <w:t xml:space="preserve">Stretch the tape from the lateral end of the eyebrow to the inion, maintaining a straight diagonal line across the scalp </w:t>
      </w:r>
      <w:r w:rsidRPr="00B142C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B142C2">
        <w:rPr>
          <w:b/>
          <w:bCs/>
          <w:lang w:eastAsia="en-IN"/>
        </w:rPr>
        <w:t>]</w:t>
      </w:r>
      <w:r w:rsidRPr="00B142C2">
        <w:rPr>
          <w:lang w:eastAsia="en-IN"/>
        </w:rPr>
        <w:t>.</w:t>
      </w:r>
    </w:p>
    <w:p w14:paraId="563A5080" w14:textId="77777777" w:rsidR="00410313" w:rsidRPr="00B142C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placing the tape’s zero mark precisely at the lateral end of the left eyebrow.</w:t>
      </w:r>
    </w:p>
    <w:p w14:paraId="26A90015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extending the tape diagonally across the participant’s head from the eyebrow to the inion.</w:t>
      </w:r>
    </w:p>
    <w:p w14:paraId="585381DA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3C74F102" w14:textId="080354EE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B142C2">
        <w:rPr>
          <w:lang w:eastAsia="en-IN"/>
        </w:rPr>
        <w:t xml:space="preserve">dentify the point where the diagonal line intersects the anterior hairlin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m</w:t>
      </w:r>
      <w:r w:rsidRPr="00B142C2">
        <w:rPr>
          <w:lang w:eastAsia="en-IN"/>
        </w:rPr>
        <w:t xml:space="preserve">ark this intersection clearly with a visible dot, defining it as the lower motor point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6D4EA939" w14:textId="739DD226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Close-up of </w:t>
      </w:r>
      <w:r>
        <w:rPr>
          <w:lang w:val="en-IN" w:eastAsia="en-IN"/>
        </w:rPr>
        <w:t xml:space="preserve">pointing to </w:t>
      </w:r>
      <w:r w:rsidRPr="00B142C2">
        <w:rPr>
          <w:lang w:val="en-IN" w:eastAsia="en-IN"/>
        </w:rPr>
        <w:t>the intersection point along the anterior hairline.</w:t>
      </w:r>
    </w:p>
    <w:p w14:paraId="7DBEE531" w14:textId="77777777" w:rsidR="00410313" w:rsidRPr="00B142C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marking the lower motor point with a visible dot on the participant’s scalp.</w:t>
      </w:r>
    </w:p>
    <w:p w14:paraId="1F6B81D0" w14:textId="77777777" w:rsidR="00410313" w:rsidRDefault="00410313" w:rsidP="00410313"/>
    <w:p w14:paraId="7A5FC986" w14:textId="77777777" w:rsidR="00410313" w:rsidRDefault="00410313" w:rsidP="00410313"/>
    <w:p w14:paraId="47C30607" w14:textId="77777777" w:rsidR="00410313" w:rsidRDefault="00410313" w:rsidP="00410313"/>
    <w:p w14:paraId="1FCB0732" w14:textId="77777777" w:rsidR="00410313" w:rsidRDefault="00410313" w:rsidP="00410313"/>
    <w:p w14:paraId="4ADFDC09" w14:textId="6DCE2FA2" w:rsidR="00410313" w:rsidRPr="00410313" w:rsidRDefault="00410313" w:rsidP="00410313">
      <w:pPr>
        <w:pStyle w:val="ListParagraph"/>
        <w:numPr>
          <w:ilvl w:val="0"/>
          <w:numId w:val="3"/>
        </w:numPr>
        <w:rPr>
          <w:b/>
          <w:bCs/>
        </w:rPr>
      </w:pPr>
      <w:r w:rsidRPr="00410313">
        <w:rPr>
          <w:b/>
          <w:bCs/>
        </w:rPr>
        <w:t>Localiz</w:t>
      </w:r>
      <w:r w:rsidRPr="00410313">
        <w:rPr>
          <w:b/>
          <w:bCs/>
        </w:rPr>
        <w:t>ation and Validation of</w:t>
      </w:r>
      <w:r w:rsidRPr="00410313">
        <w:rPr>
          <w:b/>
          <w:bCs/>
        </w:rPr>
        <w:t xml:space="preserve"> the M1 FDS </w:t>
      </w:r>
      <w:r w:rsidRPr="00410313">
        <w:rPr>
          <w:b/>
          <w:bCs/>
        </w:rPr>
        <w:t xml:space="preserve">Hotspot </w:t>
      </w:r>
    </w:p>
    <w:p w14:paraId="5D0292A5" w14:textId="77777777" w:rsidR="00410313" w:rsidRDefault="00410313" w:rsidP="0041031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136562165"/>
          <w:placeholder>
            <w:docPart w:val="A6C57929AF434CED9E69FBCBD0813B7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9091B11" w14:textId="77777777" w:rsidR="00410313" w:rsidRDefault="00410313" w:rsidP="00410313"/>
    <w:p w14:paraId="3D600DD4" w14:textId="3D7043D3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Pr="00B142C2">
        <w:rPr>
          <w:lang w:eastAsia="en-IN"/>
        </w:rPr>
        <w:t xml:space="preserve">lign the zero mark of the tape measure with the upper motor point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e</w:t>
      </w:r>
      <w:r w:rsidRPr="00B142C2">
        <w:rPr>
          <w:lang w:eastAsia="en-IN"/>
        </w:rPr>
        <w:t xml:space="preserve">xtend the tape measure in a straight line to reach the lower motor point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28FF4FC4" w14:textId="673566EC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aligning the tape measure’s zero mark at the upper motor point on the participant’s scalp.</w:t>
      </w:r>
    </w:p>
    <w:p w14:paraId="65A3CC32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extending the tape down to the lower motor point, ensuring a straight and firm alignment.</w:t>
      </w:r>
    </w:p>
    <w:p w14:paraId="370B3C09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57DD8AA1" w14:textId="7777777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Record the total distance between the upper motor point and the lower motor point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691C34FA" w14:textId="322F1DE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B142C2">
        <w:rPr>
          <w:lang w:val="en-IN" w:eastAsia="en-IN"/>
        </w:rPr>
        <w:t>distance being noted down in a logbook.</w:t>
      </w:r>
    </w:p>
    <w:p w14:paraId="56C42351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7A2949A3" w14:textId="1EE30E0A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Calculate the point located at two-fifths of the measured distance from the upper motor point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m</w:t>
      </w:r>
      <w:r w:rsidRPr="00B142C2">
        <w:rPr>
          <w:lang w:eastAsia="en-IN"/>
        </w:rPr>
        <w:t xml:space="preserve">ark this point clearly with a visible dot, defining it as the </w:t>
      </w:r>
      <w:commentRangeStart w:id="2"/>
      <w:r>
        <w:rPr>
          <w:lang w:eastAsia="en-IN"/>
        </w:rPr>
        <w:t>AC</w:t>
      </w:r>
      <w:commentRangeEnd w:id="2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B142C2">
        <w:rPr>
          <w:lang w:eastAsia="en-IN"/>
        </w:rPr>
        <w:t xml:space="preserve"> </w:t>
      </w:r>
      <w:r w:rsidRPr="00B142C2">
        <w:rPr>
          <w:lang w:eastAsia="en-IN"/>
        </w:rPr>
        <w:t xml:space="preserve">hotspot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1CFAE4DC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measuring two-fifths of the total distance from the upper motor point using the tape.</w:t>
      </w:r>
    </w:p>
    <w:p w14:paraId="602A7C19" w14:textId="6E6AA214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Close-up of the marker creating a visible dot at the calculated </w:t>
      </w:r>
      <w:r w:rsidR="00B20F94">
        <w:rPr>
          <w:lang w:val="en-IN" w:eastAsia="en-IN"/>
        </w:rPr>
        <w:t>AC</w:t>
      </w:r>
      <w:r w:rsidRPr="00B142C2">
        <w:rPr>
          <w:lang w:val="en-IN" w:eastAsia="en-IN"/>
        </w:rPr>
        <w:t xml:space="preserve"> hotspot.</w:t>
      </w:r>
    </w:p>
    <w:p w14:paraId="32DA4E86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486356BC" w14:textId="518E9475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validation, p</w:t>
      </w:r>
      <w:r w:rsidRPr="00B142C2">
        <w:rPr>
          <w:lang w:eastAsia="en-IN"/>
        </w:rPr>
        <w:t xml:space="preserve">lace bipolar surface electromyography electrodes over the belly of the right flexor digitorum superficialis muscl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s</w:t>
      </w:r>
      <w:r w:rsidRPr="00B142C2">
        <w:rPr>
          <w:lang w:eastAsia="en-IN"/>
        </w:rPr>
        <w:t xml:space="preserve">et the sampling frequency to two kilohertz on the recording system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26034E8E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attaching two bipolar electrodes to the belly of the right flexor digitorum superficialis muscle.</w:t>
      </w:r>
    </w:p>
    <w:p w14:paraId="67E95269" w14:textId="5D669423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4C91">
        <w:rPr>
          <w:highlight w:val="yellow"/>
          <w:lang w:val="en-IN" w:eastAsia="en-IN"/>
        </w:rPr>
        <w:t>SCREEN</w:t>
      </w:r>
      <w:r w:rsidRPr="00B142C2"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Pr="00B142C2">
        <w:rPr>
          <w:lang w:val="en-IN" w:eastAsia="en-IN"/>
        </w:rPr>
        <w:t>Show the electromyography interface where the sampling frequ</w:t>
      </w:r>
      <w:r w:rsidRPr="00410313">
        <w:rPr>
          <w:lang w:val="en-IN" w:eastAsia="en-IN"/>
        </w:rPr>
        <w:t>ency is set to 2 kHz.</w:t>
      </w:r>
    </w:p>
    <w:p w14:paraId="66536056" w14:textId="4541B720" w:rsidR="00174C91" w:rsidRPr="00174C91" w:rsidRDefault="00174C91" w:rsidP="00174C91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3" w:name="_Hlk162020732"/>
      <w:bookmarkStart w:id="4" w:name="_Hlk203170338"/>
      <w:bookmarkStart w:id="5" w:name="_Hlk162020892"/>
      <w:bookmarkStart w:id="6" w:name="_Hlk203166143"/>
      <w:bookmarkStart w:id="7" w:name="_Hlk203555127"/>
      <w:r w:rsidRPr="00174C91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174C91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174C91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174C91">
        <w:rPr>
          <w:rFonts w:ascii="Calibri" w:hAnsi="Calibri" w:cs="Calibri"/>
          <w:color w:val="000000"/>
        </w:rPr>
        <w:t xml:space="preserve"> </w:t>
      </w:r>
      <w:bookmarkEnd w:id="4"/>
      <w:r w:rsidRPr="00174C91">
        <w:rPr>
          <w:rFonts w:ascii="Calibri" w:hAnsi="Calibri" w:cs="Calibri"/>
          <w:b/>
          <w:bCs/>
          <w:color w:val="000000"/>
        </w:rPr>
        <w:t>:</w:t>
      </w:r>
      <w:r>
        <w:rPr>
          <w:rFonts w:ascii="Calibri" w:hAnsi="Calibri" w:cs="Calibri"/>
          <w:b/>
          <w:bCs/>
          <w:color w:val="000000"/>
        </w:rPr>
        <w:t xml:space="preserve"> </w:t>
      </w:r>
      <w:hyperlink r:id="rId16" w:history="1">
        <w:r w:rsidRPr="00DF4019">
          <w:rPr>
            <w:rStyle w:val="Hyperlink"/>
            <w:rFonts w:ascii="Calibri" w:hAnsi="Calibri" w:cs="Calibri"/>
            <w:b/>
            <w:bCs/>
          </w:rPr>
          <w:t>https://review.jove.com/account/file-uploader?src=21038948</w:t>
        </w:r>
      </w:hyperlink>
      <w:r>
        <w:rPr>
          <w:rFonts w:ascii="Calibri" w:hAnsi="Calibri" w:cs="Calibri"/>
          <w:b/>
          <w:bCs/>
          <w:color w:val="000000"/>
        </w:rPr>
        <w:t xml:space="preserve"> </w:t>
      </w:r>
      <w:r w:rsidRPr="00174C91">
        <w:rPr>
          <w:rFonts w:ascii="Calibri" w:hAnsi="Calibri" w:cs="Calibri"/>
          <w:b/>
          <w:bCs/>
          <w:color w:val="000000"/>
        </w:rPr>
        <w:t xml:space="preserve"> </w:t>
      </w:r>
      <w:bookmarkEnd w:id="5"/>
    </w:p>
    <w:bookmarkEnd w:id="6"/>
    <w:p w14:paraId="27A3C0D3" w14:textId="7FD48F5F" w:rsidR="00174C91" w:rsidRPr="001A05A7" w:rsidRDefault="00174C91" w:rsidP="00174C91">
      <w:pPr>
        <w:pStyle w:val="ShotDescription"/>
        <w:ind w:left="360" w:firstLine="0"/>
        <w:rPr>
          <w:color w:val="000000"/>
        </w:rPr>
      </w:pPr>
      <w:r w:rsidRPr="001A05A7">
        <w:rPr>
          <w:color w:val="000000"/>
          <w:highlight w:val="yellow"/>
        </w:rPr>
        <w:t>Please let me know if your hospital system does not allow you to install the</w:t>
      </w:r>
      <w:r>
        <w:rPr>
          <w:color w:val="000000"/>
          <w:highlight w:val="yellow"/>
        </w:rPr>
        <w:t xml:space="preserve"> SCREEN</w:t>
      </w:r>
      <w:r w:rsidRPr="001A05A7">
        <w:rPr>
          <w:color w:val="000000"/>
          <w:highlight w:val="yellow"/>
        </w:rPr>
        <w:t xml:space="preserve"> recording softwa</w:t>
      </w:r>
      <w:r>
        <w:rPr>
          <w:color w:val="000000"/>
          <w:highlight w:val="yellow"/>
        </w:rPr>
        <w:t>re. We can get the computer monitor filmed by our videographer as you perform these steps</w:t>
      </w:r>
    </w:p>
    <w:bookmarkEnd w:id="7"/>
    <w:p w14:paraId="1CEE446C" w14:textId="77777777" w:rsidR="00174C91" w:rsidRPr="00410313" w:rsidRDefault="00174C91" w:rsidP="00174C91">
      <w:pPr>
        <w:pStyle w:val="ShotDescription"/>
        <w:ind w:firstLine="0"/>
        <w:rPr>
          <w:lang w:val="en-IN" w:eastAsia="en-IN"/>
        </w:rPr>
      </w:pPr>
    </w:p>
    <w:p w14:paraId="66EAA241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7D0B6227" w14:textId="00393CDC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>Identify and mark the C3 site according to the International 10</w:t>
      </w:r>
      <w:r>
        <w:rPr>
          <w:lang w:eastAsia="en-IN"/>
        </w:rPr>
        <w:t>-</w:t>
      </w:r>
      <w:r w:rsidRPr="00B142C2">
        <w:rPr>
          <w:lang w:eastAsia="en-IN"/>
        </w:rPr>
        <w:t xml:space="preserve">20 </w:t>
      </w:r>
      <w:r w:rsidRPr="00B142C2">
        <w:rPr>
          <w:lang w:eastAsia="en-IN"/>
        </w:rPr>
        <w:lastRenderedPageBreak/>
        <w:t xml:space="preserve">electroencephalography system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38C17478" w14:textId="77777777" w:rsidR="00410313" w:rsidRPr="00B142C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locating the C3 position on the scalp using measurement landmarks and marking it with a visible dot.</w:t>
      </w:r>
    </w:p>
    <w:p w14:paraId="76BEF145" w14:textId="30D40F81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163ADF2D" w14:textId="6F5256D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marking the FDS hotspot, p</w:t>
      </w:r>
      <w:r w:rsidRPr="00B142C2">
        <w:rPr>
          <w:lang w:eastAsia="en-IN"/>
        </w:rPr>
        <w:t xml:space="preserve">osition the transcranial magnetic stimulation coil tangentially over the scalp at the </w:t>
      </w:r>
      <w:r>
        <w:rPr>
          <w:lang w:eastAsia="en-IN"/>
        </w:rPr>
        <w:t>AC</w:t>
      </w:r>
      <w:r w:rsidRPr="00B142C2">
        <w:rPr>
          <w:lang w:eastAsia="en-IN"/>
        </w:rPr>
        <w:t xml:space="preserve"> site, with the handle directed backward at a 45-degree angl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6B90859B" w14:textId="05570750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Talent positioning the transcranial magnetic stimulation coil correctly over the </w:t>
      </w:r>
      <w:r w:rsidR="00B20F94">
        <w:rPr>
          <w:lang w:val="en-IN" w:eastAsia="en-IN"/>
        </w:rPr>
        <w:t>AC</w:t>
      </w:r>
      <w:r w:rsidR="00B20F94" w:rsidRPr="00B142C2">
        <w:rPr>
          <w:lang w:val="en-IN" w:eastAsia="en-IN"/>
        </w:rPr>
        <w:t xml:space="preserve"> </w:t>
      </w:r>
      <w:r w:rsidRPr="00B142C2">
        <w:rPr>
          <w:lang w:val="en-IN" w:eastAsia="en-IN"/>
        </w:rPr>
        <w:t>hotspot with the handle angled backward at 45 degrees.</w:t>
      </w:r>
    </w:p>
    <w:p w14:paraId="31C127FF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2262775B" w14:textId="7777777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Set the device to begin at 30 percent of the maximum transcranial magnetic stimulation output and deliver a single pulse of stimulation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3689B533" w14:textId="500450D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4C91">
        <w:rPr>
          <w:highlight w:val="yellow"/>
          <w:lang w:val="en-IN" w:eastAsia="en-IN"/>
        </w:rPr>
        <w:t>SCREEN</w:t>
      </w:r>
      <w:r w:rsidRPr="00B142C2"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Pr="00410313">
        <w:rPr>
          <w:lang w:val="en-IN" w:eastAsia="en-IN"/>
        </w:rPr>
        <w:t>Show the transcranial magnetic stimulation interface set to 30% output</w:t>
      </w:r>
      <w:r w:rsidRPr="00B142C2">
        <w:rPr>
          <w:lang w:val="en-IN" w:eastAsia="en-IN"/>
        </w:rPr>
        <w:t>.</w:t>
      </w:r>
    </w:p>
    <w:p w14:paraId="126DCACB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5BF948E2" w14:textId="1240072B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g</w:t>
      </w:r>
      <w:r w:rsidRPr="00B142C2">
        <w:rPr>
          <w:lang w:eastAsia="en-IN"/>
        </w:rPr>
        <w:t xml:space="preserve">radually increase the stimulation intensity to determine the resting motor threshold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056DDA66" w14:textId="50ED58CA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4C91">
        <w:rPr>
          <w:highlight w:val="yellow"/>
          <w:lang w:val="en-IN" w:eastAsia="en-IN"/>
        </w:rPr>
        <w:t>SCREEN</w:t>
      </w:r>
      <w:r w:rsidRPr="00B142C2"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Pr="00B142C2">
        <w:rPr>
          <w:lang w:val="en-IN" w:eastAsia="en-IN"/>
        </w:rPr>
        <w:t>Show the electromyography signal traces used to identify the resting motor threshold.</w:t>
      </w:r>
    </w:p>
    <w:p w14:paraId="0B5CDAFC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62603BCA" w14:textId="7B21E611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B142C2">
        <w:rPr>
          <w:lang w:eastAsia="en-IN"/>
        </w:rPr>
        <w:t>s</w:t>
      </w:r>
      <w:r w:rsidRPr="00B142C2">
        <w:rPr>
          <w:lang w:eastAsia="en-IN"/>
        </w:rPr>
        <w:t xml:space="preserve">et the final stimulation intensity to 120 percent of the resting motor threshold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r</w:t>
      </w:r>
      <w:r w:rsidRPr="00B142C2">
        <w:rPr>
          <w:lang w:eastAsia="en-IN"/>
        </w:rPr>
        <w:t xml:space="preserve">ecord at least 20 consecutive motor-evoked potentials at both the </w:t>
      </w:r>
      <w:r w:rsidR="00B20F94">
        <w:rPr>
          <w:lang w:eastAsia="en-IN"/>
        </w:rPr>
        <w:t>AC</w:t>
      </w:r>
      <w:r w:rsidRPr="00B142C2">
        <w:rPr>
          <w:lang w:eastAsia="en-IN"/>
        </w:rPr>
        <w:t xml:space="preserve"> and C3 sites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20E2B231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4C91">
        <w:rPr>
          <w:highlight w:val="yellow"/>
          <w:lang w:val="en-IN" w:eastAsia="en-IN"/>
        </w:rPr>
        <w:t>SCREEN</w:t>
      </w:r>
      <w:r w:rsidRPr="00B142C2">
        <w:rPr>
          <w:lang w:val="en-IN" w:eastAsia="en-IN"/>
        </w:rPr>
        <w:t xml:space="preserve">: Show the stimulation intensity being </w:t>
      </w:r>
      <w:r w:rsidRPr="00410313">
        <w:rPr>
          <w:lang w:val="en-IN" w:eastAsia="en-IN"/>
        </w:rPr>
        <w:t>adjusted to 120% RMT</w:t>
      </w:r>
      <w:r w:rsidRPr="00B142C2">
        <w:rPr>
          <w:lang w:val="en-IN" w:eastAsia="en-IN"/>
        </w:rPr>
        <w:t>.</w:t>
      </w:r>
    </w:p>
    <w:p w14:paraId="33DAB44E" w14:textId="21303704" w:rsidR="00410313" w:rsidRPr="00B142C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4C91">
        <w:rPr>
          <w:highlight w:val="yellow"/>
          <w:lang w:val="en-IN" w:eastAsia="en-IN"/>
        </w:rPr>
        <w:t>SCREEN</w:t>
      </w:r>
      <w:r w:rsidRPr="00B142C2">
        <w:rPr>
          <w:lang w:val="en-IN" w:eastAsia="en-IN"/>
        </w:rPr>
        <w:t xml:space="preserve">: Display the electromyography traces capturing 20 consecutive motor-evoked potential recordings from both the </w:t>
      </w:r>
      <w:r w:rsidR="00B20F94">
        <w:rPr>
          <w:lang w:val="en-IN" w:eastAsia="en-IN"/>
        </w:rPr>
        <w:t>AC</w:t>
      </w:r>
      <w:r w:rsidRPr="00B142C2">
        <w:rPr>
          <w:lang w:val="en-IN" w:eastAsia="en-IN"/>
        </w:rPr>
        <w:t xml:space="preserve"> and C3 sites.</w:t>
      </w:r>
    </w:p>
    <w:p w14:paraId="6843D825" w14:textId="77777777" w:rsidR="00410313" w:rsidRDefault="00410313" w:rsidP="00410313"/>
    <w:p w14:paraId="0DC7EC0B" w14:textId="77777777" w:rsidR="00410313" w:rsidRDefault="00410313" w:rsidP="00410313"/>
    <w:p w14:paraId="49B72B5A" w14:textId="77777777" w:rsidR="00410313" w:rsidRDefault="00410313" w:rsidP="00410313"/>
    <w:p w14:paraId="1306EEDE" w14:textId="77777777" w:rsidR="00410313" w:rsidRDefault="00410313" w:rsidP="00410313"/>
    <w:p w14:paraId="6038C5A9" w14:textId="3549E8CA" w:rsidR="00410313" w:rsidRPr="00410313" w:rsidRDefault="00B20F94" w:rsidP="0041031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20F94">
        <w:rPr>
          <w:rFonts w:cstheme="minorHAnsi"/>
          <w:b/>
          <w:bCs/>
        </w:rPr>
        <w:t>High-Definition Transcranial Electrical S</w:t>
      </w:r>
      <w:r w:rsidRPr="00B20F94">
        <w:rPr>
          <w:rFonts w:cstheme="minorHAnsi"/>
          <w:b/>
          <w:bCs/>
        </w:rPr>
        <w:t>timulation (HD-</w:t>
      </w:r>
      <w:proofErr w:type="spellStart"/>
      <w:r w:rsidRPr="00B20F94">
        <w:rPr>
          <w:rFonts w:cstheme="minorHAnsi"/>
          <w:b/>
          <w:bCs/>
        </w:rPr>
        <w:t>tES</w:t>
      </w:r>
      <w:proofErr w:type="spellEnd"/>
      <w:proofErr w:type="gramStart"/>
      <w:r w:rsidRPr="00B20F94">
        <w:rPr>
          <w:rFonts w:cstheme="minorHAnsi"/>
          <w:b/>
          <w:bCs/>
        </w:rPr>
        <w:t xml:space="preserve">) </w:t>
      </w:r>
      <w:r w:rsidRPr="00410313">
        <w:rPr>
          <w:rFonts w:cstheme="minorHAnsi"/>
          <w:b/>
          <w:bCs/>
        </w:rPr>
        <w:t>Intervention</w:t>
      </w:r>
      <w:proofErr w:type="gramEnd"/>
    </w:p>
    <w:p w14:paraId="1D65A5B8" w14:textId="211FE8F5" w:rsidR="00410313" w:rsidRDefault="00410313" w:rsidP="0041031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0DC691F4FF94544B6A8869321DAAC8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0685F4" w14:textId="77777777" w:rsidR="00410313" w:rsidRDefault="00410313" w:rsidP="00410313"/>
    <w:p w14:paraId="17B17E09" w14:textId="6C46623A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>Fit the electroencephalography cap according to the standard protocol, ensuring that it is properly aligned with the scalp landmarks</w:t>
      </w:r>
      <w:r>
        <w:rPr>
          <w:lang w:eastAsia="en-IN"/>
        </w:rPr>
        <w:t xml:space="preserve"> </w:t>
      </w:r>
      <w:r w:rsidRPr="00B142C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B142C2">
        <w:rPr>
          <w:b/>
          <w:bCs/>
          <w:lang w:eastAsia="en-IN"/>
        </w:rPr>
        <w:t>]</w:t>
      </w:r>
      <w:r w:rsidRPr="00B142C2">
        <w:rPr>
          <w:lang w:eastAsia="en-IN"/>
        </w:rPr>
        <w:t>.</w:t>
      </w:r>
    </w:p>
    <w:p w14:paraId="0F3CEEEC" w14:textId="24596B50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lastRenderedPageBreak/>
        <w:t>Talent fitting the electroencephalography cap snugly on the participant’s head, aligning with the nasion and inion.</w:t>
      </w:r>
      <w:r>
        <w:rPr>
          <w:lang w:val="en-IN" w:eastAsia="en-IN"/>
        </w:rPr>
        <w:t xml:space="preserve"> </w:t>
      </w:r>
      <w:r w:rsidRPr="00410313">
        <w:rPr>
          <w:b/>
          <w:bCs/>
          <w:lang w:val="en-IN" w:eastAsia="en-IN"/>
        </w:rPr>
        <w:t xml:space="preserve">TXT: </w:t>
      </w:r>
      <w:r w:rsidRPr="00410313">
        <w:rPr>
          <w:b/>
          <w:bCs/>
          <w:lang w:eastAsia="en-IN"/>
        </w:rPr>
        <w:t xml:space="preserve">Landmarks: Nasion </w:t>
      </w:r>
      <w:r w:rsidRPr="00410313">
        <w:rPr>
          <w:b/>
          <w:bCs/>
          <w:lang w:eastAsia="en-IN"/>
        </w:rPr>
        <w:t>at the forehead and the inion at the back of</w:t>
      </w:r>
      <w:r w:rsidRPr="00410313">
        <w:rPr>
          <w:b/>
          <w:bCs/>
          <w:lang w:eastAsia="en-IN"/>
        </w:rPr>
        <w:t xml:space="preserve"> the head</w:t>
      </w:r>
    </w:p>
    <w:p w14:paraId="2C5E13E8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2FA68A6F" w14:textId="1965BF03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Position one electrode directly over the target site, either the </w:t>
      </w:r>
      <w:r>
        <w:rPr>
          <w:lang w:eastAsia="en-IN"/>
        </w:rPr>
        <w:t>AC</w:t>
      </w:r>
      <w:r w:rsidRPr="00B142C2">
        <w:rPr>
          <w:lang w:eastAsia="en-IN"/>
        </w:rPr>
        <w:t xml:space="preserve"> </w:t>
      </w:r>
      <w:r w:rsidRPr="00B142C2">
        <w:rPr>
          <w:lang w:eastAsia="en-IN"/>
        </w:rPr>
        <w:t xml:space="preserve">or C3 location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Place four reference electrodes evenly spaced around the target site to ensure stable current distribution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a</w:t>
      </w:r>
      <w:r w:rsidRPr="00B142C2">
        <w:rPr>
          <w:lang w:eastAsia="en-IN"/>
        </w:rPr>
        <w:t xml:space="preserve">pply conductive gel to all electrode sites to minimize impedance </w:t>
      </w:r>
      <w:r w:rsidRPr="00B142C2">
        <w:rPr>
          <w:b/>
          <w:bCs/>
          <w:lang w:eastAsia="en-IN"/>
        </w:rPr>
        <w:t>[3]</w:t>
      </w:r>
      <w:r w:rsidRPr="00B142C2">
        <w:rPr>
          <w:lang w:eastAsia="en-IN"/>
        </w:rPr>
        <w:t>.</w:t>
      </w:r>
    </w:p>
    <w:p w14:paraId="23198EBB" w14:textId="6346DE7A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Talent positioning the active electrode over the </w:t>
      </w:r>
      <w:r w:rsidR="00B20F94">
        <w:rPr>
          <w:lang w:val="en-IN" w:eastAsia="en-IN"/>
        </w:rPr>
        <w:t>AC</w:t>
      </w:r>
      <w:r w:rsidRPr="00B142C2">
        <w:rPr>
          <w:lang w:val="en-IN" w:eastAsia="en-IN"/>
        </w:rPr>
        <w:t xml:space="preserve"> site on the electroencephalography cap.</w:t>
      </w:r>
    </w:p>
    <w:p w14:paraId="26855D93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placing four reference electrodes evenly around the target area.</w:t>
      </w:r>
    </w:p>
    <w:p w14:paraId="6563885F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Close-up of the talent applying conductive gel to each electrode site using a syringe applicator.</w:t>
      </w:r>
    </w:p>
    <w:p w14:paraId="60E9DCEA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367398A7" w14:textId="2B0B5EA5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B142C2">
        <w:rPr>
          <w:lang w:eastAsia="en-IN"/>
        </w:rPr>
        <w:t>heck the impedance of all electrodes using the stimulator’s built-in impedance meter</w:t>
      </w:r>
      <w:r>
        <w:rPr>
          <w:lang w:eastAsia="en-IN"/>
        </w:rPr>
        <w:t>,</w:t>
      </w:r>
      <w:r w:rsidRPr="00B142C2">
        <w:rPr>
          <w:lang w:eastAsia="en-IN"/>
        </w:rPr>
        <w:t xml:space="preserve"> </w:t>
      </w:r>
      <w:r>
        <w:rPr>
          <w:lang w:eastAsia="en-IN"/>
        </w:rPr>
        <w:t>e</w:t>
      </w:r>
      <w:r w:rsidRPr="00B142C2">
        <w:rPr>
          <w:lang w:eastAsia="en-IN"/>
        </w:rPr>
        <w:t>nsur</w:t>
      </w:r>
      <w:r>
        <w:rPr>
          <w:lang w:eastAsia="en-IN"/>
        </w:rPr>
        <w:t>ing</w:t>
      </w:r>
      <w:r w:rsidRPr="00B142C2">
        <w:rPr>
          <w:lang w:eastAsia="en-IN"/>
        </w:rPr>
        <w:t xml:space="preserve"> that all values are below two kilo-ohms before proceeding </w:t>
      </w:r>
      <w:r w:rsidRPr="00B142C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142C2">
        <w:rPr>
          <w:b/>
          <w:bCs/>
          <w:lang w:eastAsia="en-IN"/>
        </w:rPr>
        <w:t>]</w:t>
      </w:r>
      <w:r w:rsidRPr="00B142C2">
        <w:rPr>
          <w:lang w:eastAsia="en-IN"/>
        </w:rPr>
        <w:t>.</w:t>
      </w:r>
    </w:p>
    <w:p w14:paraId="0BB406FA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4C91">
        <w:rPr>
          <w:highlight w:val="yellow"/>
          <w:lang w:val="en-IN" w:eastAsia="en-IN"/>
        </w:rPr>
        <w:t>SCREEN</w:t>
      </w:r>
      <w:r w:rsidRPr="00B142C2">
        <w:rPr>
          <w:lang w:val="en-IN" w:eastAsia="en-IN"/>
        </w:rPr>
        <w:t>: Show the impedance check screen on the stimulator interface displaying electrode impedance values.</w:t>
      </w:r>
    </w:p>
    <w:p w14:paraId="5927B6AE" w14:textId="77777777" w:rsidR="00410313" w:rsidRDefault="00410313" w:rsidP="00410313">
      <w:pPr>
        <w:pStyle w:val="ShotDescription"/>
        <w:ind w:firstLine="0"/>
        <w:rPr>
          <w:lang w:val="en-IN" w:eastAsia="en-IN"/>
        </w:rPr>
      </w:pPr>
    </w:p>
    <w:p w14:paraId="02F4FA88" w14:textId="7777777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Set the stimulation parameters on the stimulator to two milliamperes intensity and twenty-one hertz frequency for a total duration of twenty minutes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0B3BF6B2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4C91">
        <w:rPr>
          <w:highlight w:val="yellow"/>
          <w:lang w:val="en-IN" w:eastAsia="en-IN"/>
        </w:rPr>
        <w:t>SCREEN</w:t>
      </w:r>
      <w:r w:rsidRPr="00B142C2">
        <w:rPr>
          <w:lang w:val="en-IN" w:eastAsia="en-IN"/>
        </w:rPr>
        <w:t xml:space="preserve">: Show the parameter setup panel with </w:t>
      </w:r>
      <w:r w:rsidRPr="00B142C2">
        <w:rPr>
          <w:b/>
          <w:bCs/>
          <w:lang w:val="en-IN" w:eastAsia="en-IN"/>
        </w:rPr>
        <w:t>2 mA</w:t>
      </w:r>
      <w:r w:rsidRPr="00B142C2">
        <w:rPr>
          <w:lang w:val="en-IN" w:eastAsia="en-IN"/>
        </w:rPr>
        <w:t xml:space="preserve">, </w:t>
      </w:r>
      <w:r w:rsidRPr="00B142C2">
        <w:rPr>
          <w:b/>
          <w:bCs/>
          <w:lang w:val="en-IN" w:eastAsia="en-IN"/>
        </w:rPr>
        <w:t>21 Hz</w:t>
      </w:r>
      <w:r w:rsidRPr="00B142C2">
        <w:rPr>
          <w:lang w:val="en-IN" w:eastAsia="en-IN"/>
        </w:rPr>
        <w:t xml:space="preserve">, and </w:t>
      </w:r>
      <w:r w:rsidRPr="00B142C2">
        <w:rPr>
          <w:b/>
          <w:bCs/>
          <w:lang w:val="en-IN" w:eastAsia="en-IN"/>
        </w:rPr>
        <w:t>20 min</w:t>
      </w:r>
      <w:r w:rsidRPr="00B142C2">
        <w:rPr>
          <w:lang w:val="en-IN" w:eastAsia="en-IN"/>
        </w:rPr>
        <w:t xml:space="preserve"> entered and confirmed.</w:t>
      </w:r>
    </w:p>
    <w:p w14:paraId="5ABEC576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1673C27E" w14:textId="59B9FA4E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>T</w:t>
      </w:r>
      <w:r>
        <w:rPr>
          <w:lang w:eastAsia="en-IN"/>
        </w:rPr>
        <w:t>hen, t</w:t>
      </w:r>
      <w:r w:rsidRPr="00B142C2">
        <w:rPr>
          <w:lang w:eastAsia="en-IN"/>
        </w:rPr>
        <w:t xml:space="preserve">urn on the high-definition transcranial electrical stimulation devic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g</w:t>
      </w:r>
      <w:r w:rsidRPr="00B142C2">
        <w:rPr>
          <w:lang w:eastAsia="en-IN"/>
        </w:rPr>
        <w:t xml:space="preserve">radually ramp the current intensity to two milliamperes over a period of thirty seconds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71F90C3D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4C91">
        <w:rPr>
          <w:highlight w:val="yellow"/>
          <w:lang w:val="en-IN" w:eastAsia="en-IN"/>
        </w:rPr>
        <w:t>SCREEN</w:t>
      </w:r>
      <w:r w:rsidRPr="00B142C2">
        <w:rPr>
          <w:lang w:val="en-IN" w:eastAsia="en-IN"/>
        </w:rPr>
        <w:t>: Show the device being switched on and the current ramp-up progression on the display.</w:t>
      </w:r>
    </w:p>
    <w:p w14:paraId="7A57851E" w14:textId="38C6804C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B142C2">
        <w:rPr>
          <w:lang w:val="en-IN" w:eastAsia="en-IN"/>
        </w:rPr>
        <w:t>the participant</w:t>
      </w:r>
      <w:r>
        <w:rPr>
          <w:lang w:val="en-IN" w:eastAsia="en-IN"/>
        </w:rPr>
        <w:t xml:space="preserve"> and the monitor</w:t>
      </w:r>
      <w:r w:rsidRPr="00B142C2">
        <w:rPr>
          <w:lang w:val="en-IN" w:eastAsia="en-IN"/>
        </w:rPr>
        <w:t xml:space="preserve"> as the device ramps up to the target intensity.</w:t>
      </w:r>
    </w:p>
    <w:p w14:paraId="5E10FC05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0A9AC95C" w14:textId="7777777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Continuously monitor the participant’s reactions during the twenty-minute stimulation session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Check for any signs of discomfort, skin irritation, or unusual sensations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6F2B92D4" w14:textId="03C1E2A1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observing the participant during the stimulation session</w:t>
      </w:r>
      <w:r>
        <w:rPr>
          <w:lang w:val="en-IN" w:eastAsia="en-IN"/>
        </w:rPr>
        <w:t xml:space="preserve"> and pointing to </w:t>
      </w:r>
      <w:r>
        <w:rPr>
          <w:lang w:val="en-IN" w:eastAsia="en-IN"/>
        </w:rPr>
        <w:lastRenderedPageBreak/>
        <w:t>the monitor</w:t>
      </w:r>
      <w:r w:rsidRPr="00B142C2">
        <w:rPr>
          <w:lang w:val="en-IN" w:eastAsia="en-IN"/>
        </w:rPr>
        <w:t>.</w:t>
      </w:r>
    </w:p>
    <w:p w14:paraId="75ACC8FF" w14:textId="05ED4EDD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Close-up of the participant’s face and scalp being inspected </w:t>
      </w:r>
      <w:r>
        <w:rPr>
          <w:lang w:val="en-IN" w:eastAsia="en-IN"/>
        </w:rPr>
        <w:t xml:space="preserve">by the talent </w:t>
      </w:r>
      <w:r w:rsidRPr="00B142C2">
        <w:rPr>
          <w:lang w:val="en-IN" w:eastAsia="en-IN"/>
        </w:rPr>
        <w:t>for any signs of irritation.</w:t>
      </w:r>
    </w:p>
    <w:p w14:paraId="2466297D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00A7D3C1" w14:textId="13A253A8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Pr="00B142C2">
        <w:rPr>
          <w:lang w:eastAsia="en-IN"/>
        </w:rPr>
        <w:t xml:space="preserve">fter twenty minutes, turn off the stimulation devic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Carefully remove all electrodes from the scalp and clean the electrode sites thoroughly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417342FE" w14:textId="2FE9C6FD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B142C2">
        <w:rPr>
          <w:lang w:val="en-IN" w:eastAsia="en-IN"/>
        </w:rPr>
        <w:t xml:space="preserve">the device </w:t>
      </w:r>
      <w:r>
        <w:rPr>
          <w:lang w:val="en-IN" w:eastAsia="en-IN"/>
        </w:rPr>
        <w:t>being</w:t>
      </w:r>
      <w:r w:rsidRPr="00B142C2">
        <w:rPr>
          <w:lang w:val="en-IN" w:eastAsia="en-IN"/>
        </w:rPr>
        <w:t xml:space="preserve"> turned off at the end of the session.</w:t>
      </w:r>
    </w:p>
    <w:p w14:paraId="7DDDE6BC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gently removing the electrodes from the participant’s scalp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139CDDE" w:rsidR="00495959" w:rsidRPr="000F326F" w:rsidRDefault="00495959" w:rsidP="009205B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39CF08B" w14:textId="77777777" w:rsidR="009205B8" w:rsidRDefault="009205B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312644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6707E4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74C91">
        <w:rPr>
          <w:rFonts w:eastAsia="Times New Roman" w:cstheme="minorHAnsi"/>
          <w:bCs/>
        </w:rPr>
        <w:t>6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CDF04D" w14:textId="4CFE52DA" w:rsidR="00B20F94" w:rsidRDefault="00B20F94" w:rsidP="00B20F9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</w:t>
      </w:r>
      <w:r w:rsidRPr="00B20F94">
        <w:rPr>
          <w:lang w:eastAsia="en-IN"/>
        </w:rPr>
        <w:t xml:space="preserve"> </w:t>
      </w:r>
      <w:r w:rsidRPr="00B20F94">
        <w:rPr>
          <w:lang w:eastAsia="en-IN"/>
        </w:rPr>
        <w:t>motor evoked potential waveforms from the AC and C3 sites</w:t>
      </w:r>
      <w:r>
        <w:rPr>
          <w:lang w:eastAsia="en-IN"/>
        </w:rPr>
        <w:t xml:space="preserve"> were obtained</w:t>
      </w:r>
      <w:r w:rsidR="00174C91">
        <w:rPr>
          <w:lang w:eastAsia="en-IN"/>
        </w:rPr>
        <w:t xml:space="preserve"> at baseline and after stimulation </w:t>
      </w:r>
      <w:r w:rsidR="00174C91" w:rsidRPr="00A0320D">
        <w:rPr>
          <w:b/>
          <w:lang w:eastAsia="en-IN"/>
        </w:rPr>
        <w:t>[1]</w:t>
      </w:r>
      <w:r>
        <w:rPr>
          <w:lang w:eastAsia="en-IN"/>
        </w:rPr>
        <w:t xml:space="preserve">. </w:t>
      </w:r>
      <w:r w:rsidRPr="00A0320D">
        <w:rPr>
          <w:lang w:eastAsia="en-IN"/>
        </w:rPr>
        <w:t xml:space="preserve">At baseline, the peak-to-peak amplitude at the </w:t>
      </w:r>
      <w:r w:rsidRPr="00B20F94">
        <w:rPr>
          <w:lang w:eastAsia="en-IN"/>
        </w:rPr>
        <w:t>AC</w:t>
      </w:r>
      <w:r w:rsidRPr="00A0320D">
        <w:rPr>
          <w:lang w:eastAsia="en-IN"/>
        </w:rPr>
        <w:t xml:space="preserve"> site was greater than that at the C3 site </w:t>
      </w:r>
      <w:r w:rsidRPr="00A0320D">
        <w:rPr>
          <w:b/>
          <w:lang w:eastAsia="en-IN"/>
        </w:rPr>
        <w:t>[</w:t>
      </w:r>
      <w:r w:rsidR="00174C91">
        <w:rPr>
          <w:b/>
          <w:lang w:eastAsia="en-IN"/>
        </w:rPr>
        <w:t>2]</w:t>
      </w:r>
      <w:r w:rsidRPr="00A0320D">
        <w:rPr>
          <w:lang w:eastAsia="en-IN"/>
        </w:rPr>
        <w:t>.</w:t>
      </w:r>
    </w:p>
    <w:p w14:paraId="492B7B67" w14:textId="2429FF61" w:rsidR="00174C91" w:rsidRDefault="00174C91" w:rsidP="00B20F9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320D">
        <w:rPr>
          <w:lang w:val="en-IN" w:eastAsia="en-IN"/>
        </w:rPr>
        <w:t>LAB MEDIA: Figure 6</w:t>
      </w:r>
    </w:p>
    <w:p w14:paraId="0988922B" w14:textId="49C5ED40" w:rsidR="00B20F94" w:rsidRDefault="00B20F94" w:rsidP="00B20F9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320D">
        <w:rPr>
          <w:lang w:val="en-IN" w:eastAsia="en-IN"/>
        </w:rPr>
        <w:t xml:space="preserve">LAB MEDIA: Figure 6A. </w:t>
      </w:r>
      <w:r w:rsidRPr="00174C91">
        <w:rPr>
          <w:i/>
          <w:iCs/>
          <w:color w:val="3333FF"/>
          <w:lang w:val="en-IN" w:eastAsia="en-IN"/>
        </w:rPr>
        <w:t>Video editor: Highlight the red waveform labelled “AC</w:t>
      </w:r>
      <w:proofErr w:type="gramStart"/>
      <w:r w:rsidRPr="00A0320D">
        <w:rPr>
          <w:lang w:val="en-IN" w:eastAsia="en-IN"/>
        </w:rPr>
        <w:t>” .</w:t>
      </w:r>
      <w:proofErr w:type="gramEnd"/>
    </w:p>
    <w:p w14:paraId="62E9E0FC" w14:textId="77777777" w:rsidR="00B20F94" w:rsidRPr="00A0320D" w:rsidRDefault="00B20F94" w:rsidP="00B20F94">
      <w:pPr>
        <w:pStyle w:val="ShotDescription"/>
        <w:ind w:firstLine="0"/>
        <w:rPr>
          <w:lang w:val="en-IN" w:eastAsia="en-IN"/>
        </w:rPr>
      </w:pPr>
    </w:p>
    <w:p w14:paraId="575C2714" w14:textId="36D05926" w:rsidR="00B20F94" w:rsidRDefault="00B20F94" w:rsidP="00B20F94">
      <w:pPr>
        <w:pStyle w:val="Narration"/>
        <w:numPr>
          <w:ilvl w:val="1"/>
          <w:numId w:val="3"/>
        </w:numPr>
        <w:rPr>
          <w:lang w:eastAsia="en-IN"/>
        </w:rPr>
      </w:pPr>
      <w:r w:rsidRPr="00A0320D">
        <w:rPr>
          <w:lang w:eastAsia="en-IN"/>
        </w:rPr>
        <w:t xml:space="preserve">Following high-definition transcranial </w:t>
      </w:r>
      <w:r>
        <w:rPr>
          <w:lang w:eastAsia="en-IN"/>
        </w:rPr>
        <w:t>electrical</w:t>
      </w:r>
      <w:r w:rsidRPr="00A0320D">
        <w:rPr>
          <w:lang w:eastAsia="en-IN"/>
        </w:rPr>
        <w:t xml:space="preserve"> stimulation, a significant increase in motor evoked potential amplitude was observed at the </w:t>
      </w:r>
      <w:r>
        <w:rPr>
          <w:lang w:eastAsia="en-IN"/>
        </w:rPr>
        <w:t xml:space="preserve">AC </w:t>
      </w:r>
      <w:r w:rsidRPr="00A0320D">
        <w:rPr>
          <w:lang w:eastAsia="en-IN"/>
        </w:rPr>
        <w:t xml:space="preserve">site </w:t>
      </w:r>
      <w:r w:rsidRPr="00A0320D">
        <w:rPr>
          <w:b/>
          <w:lang w:eastAsia="en-IN"/>
        </w:rPr>
        <w:t>[1]</w:t>
      </w:r>
      <w:r w:rsidRPr="00A0320D">
        <w:rPr>
          <w:lang w:eastAsia="en-IN"/>
        </w:rPr>
        <w:t xml:space="preserve">, whereas no change was detected at the C3 site </w:t>
      </w:r>
      <w:r w:rsidRPr="00A0320D">
        <w:rPr>
          <w:b/>
          <w:lang w:eastAsia="en-IN"/>
        </w:rPr>
        <w:t>[2]</w:t>
      </w:r>
      <w:r w:rsidRPr="00A0320D">
        <w:rPr>
          <w:lang w:eastAsia="en-IN"/>
        </w:rPr>
        <w:t>.</w:t>
      </w:r>
    </w:p>
    <w:p w14:paraId="05541198" w14:textId="3969AFE2" w:rsidR="00B20F94" w:rsidRDefault="00B20F94" w:rsidP="00B20F9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320D">
        <w:rPr>
          <w:lang w:val="en-IN" w:eastAsia="en-IN"/>
        </w:rPr>
        <w:t xml:space="preserve">LAB MEDIA: Figure 6B. </w:t>
      </w:r>
      <w:r w:rsidRPr="00174C91">
        <w:rPr>
          <w:i/>
          <w:iCs/>
          <w:color w:val="3333FF"/>
          <w:lang w:val="en-IN" w:eastAsia="en-IN"/>
        </w:rPr>
        <w:t>Video editor: Highlight the red waveform labelled “AC</w:t>
      </w:r>
      <w:proofErr w:type="gramStart"/>
      <w:r w:rsidRPr="00A0320D">
        <w:rPr>
          <w:lang w:val="en-IN" w:eastAsia="en-IN"/>
        </w:rPr>
        <w:t>” .</w:t>
      </w:r>
      <w:proofErr w:type="gramEnd"/>
    </w:p>
    <w:p w14:paraId="0533BA35" w14:textId="06175554" w:rsidR="00B20F94" w:rsidRDefault="00B20F94" w:rsidP="00B20F9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320D">
        <w:rPr>
          <w:lang w:val="en-IN" w:eastAsia="en-IN"/>
        </w:rPr>
        <w:t xml:space="preserve">LAB MEDIA: Figure 6B. </w:t>
      </w:r>
      <w:r w:rsidRPr="00174C91">
        <w:rPr>
          <w:i/>
          <w:iCs/>
          <w:color w:val="3333FF"/>
          <w:lang w:val="en-IN" w:eastAsia="en-IN"/>
        </w:rPr>
        <w:t>Video editor: Highlight the black waveform labelled “C3</w:t>
      </w:r>
      <w:r w:rsidRPr="00A0320D">
        <w:rPr>
          <w:lang w:val="en-IN" w:eastAsia="en-IN"/>
        </w:rPr>
        <w:t xml:space="preserve">” </w:t>
      </w:r>
    </w:p>
    <w:p w14:paraId="04FA1B2E" w14:textId="77777777" w:rsidR="00174C91" w:rsidRPr="00A0320D" w:rsidRDefault="00174C91" w:rsidP="00174C91">
      <w:pPr>
        <w:pStyle w:val="ShotDescription"/>
        <w:ind w:firstLine="0"/>
        <w:rPr>
          <w:lang w:val="en-IN" w:eastAsia="en-IN"/>
        </w:rPr>
      </w:pPr>
    </w:p>
    <w:p w14:paraId="2C7B2965" w14:textId="77777777" w:rsidR="00B20F94" w:rsidRPr="00A0320D" w:rsidRDefault="00B20F94" w:rsidP="00B20F94"/>
    <w:p w14:paraId="7B4EA0C4" w14:textId="77777777" w:rsidR="00174C91" w:rsidRPr="00174C91" w:rsidRDefault="00174C91" w:rsidP="00174C91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8" w:name="_Hlk210168181"/>
      <w:bookmarkStart w:id="9" w:name="_Hlk203169093"/>
      <w:r w:rsidRPr="00174C91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127A6DE0" w14:textId="77777777" w:rsidR="00174C91" w:rsidRPr="00174C91" w:rsidRDefault="00174C91" w:rsidP="00174C91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174C9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174C9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7DD5E8C9" w14:textId="77777777" w:rsidR="00174C91" w:rsidRPr="00174C91" w:rsidRDefault="00174C91" w:rsidP="00174C91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174C9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125072FD" w14:textId="77777777" w:rsidR="00174C91" w:rsidRPr="00174C91" w:rsidRDefault="00174C91" w:rsidP="00174C9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3581313" w14:textId="77777777" w:rsidR="00174C91" w:rsidRPr="00174C91" w:rsidRDefault="00174C91" w:rsidP="00174C91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54E09E76" w14:textId="77777777" w:rsidR="00174C91" w:rsidRPr="00174C91" w:rsidRDefault="00174C91" w:rsidP="00174C9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482BF78C" w14:textId="77777777" w:rsidR="00174C91" w:rsidRPr="00174C91" w:rsidRDefault="00174C91" w:rsidP="00174C9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174C9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174C9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59C4982A" w14:textId="77777777" w:rsidR="00174C91" w:rsidRPr="00174C91" w:rsidRDefault="00174C91" w:rsidP="00174C9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Example,</w:t>
      </w:r>
      <w:proofErr w:type="gramEnd"/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174C91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660E6915" w14:textId="77777777" w:rsidR="00174C91" w:rsidRPr="00174C91" w:rsidRDefault="00174C91" w:rsidP="00174C9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174C91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51E24510" w14:textId="77777777" w:rsidR="00174C91" w:rsidRPr="00174C91" w:rsidRDefault="00174C91" w:rsidP="00174C9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174C9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174C9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70804902" w14:textId="77777777" w:rsidR="00174C91" w:rsidRPr="00174C91" w:rsidRDefault="00174C91" w:rsidP="00174C9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47DB589" w14:textId="77777777" w:rsidR="00174C91" w:rsidRPr="00174C91" w:rsidRDefault="00174C91" w:rsidP="00174C9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65A9FA25" w14:textId="77777777" w:rsidR="00174C91" w:rsidRPr="00174C91" w:rsidRDefault="00174C91" w:rsidP="00174C91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174C9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174C91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8"/>
    </w:p>
    <w:bookmarkEnd w:id="9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0-14T16:33:00Z" w:initials="PG">
    <w:p w14:paraId="47EE7C97" w14:textId="77777777" w:rsidR="00174C91" w:rsidRDefault="00410313" w:rsidP="00174C91">
      <w:pPr>
        <w:pStyle w:val="CommentText"/>
      </w:pPr>
      <w:r>
        <w:rPr>
          <w:rStyle w:val="CommentReference"/>
        </w:rPr>
        <w:annotationRef/>
      </w:r>
      <w:r w:rsidR="00174C91">
        <w:rPr>
          <w:color w:val="000000"/>
          <w:highlight w:val="yellow"/>
          <w:lang w:val="en-IN"/>
        </w:rPr>
        <w:t>Authors: Please indicate the full form of ‘AC’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7EE7C9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4DDC778" w16cex:dateUtc="2025-10-14T11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7EE7C97" w16cid:durableId="34DDC7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8F152C" w14:textId="77777777" w:rsidR="002F0156" w:rsidRDefault="002F0156">
      <w:r>
        <w:separator/>
      </w:r>
    </w:p>
    <w:p w14:paraId="3E2C1B37" w14:textId="77777777" w:rsidR="002F0156" w:rsidRDefault="002F0156"/>
  </w:endnote>
  <w:endnote w:type="continuationSeparator" w:id="0">
    <w:p w14:paraId="19906F4C" w14:textId="77777777" w:rsidR="002F0156" w:rsidRDefault="002F0156">
      <w:r>
        <w:continuationSeparator/>
      </w:r>
    </w:p>
    <w:p w14:paraId="550A886E" w14:textId="77777777" w:rsidR="002F0156" w:rsidRDefault="002F01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13043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1031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C82D37" w14:textId="77777777" w:rsidR="002F0156" w:rsidRDefault="002F0156">
      <w:r>
        <w:separator/>
      </w:r>
    </w:p>
    <w:p w14:paraId="6E7B7D8E" w14:textId="77777777" w:rsidR="002F0156" w:rsidRDefault="002F0156"/>
  </w:footnote>
  <w:footnote w:type="continuationSeparator" w:id="0">
    <w:p w14:paraId="3A334975" w14:textId="77777777" w:rsidR="002F0156" w:rsidRDefault="002F0156">
      <w:r>
        <w:continuationSeparator/>
      </w:r>
    </w:p>
    <w:p w14:paraId="5C95EB50" w14:textId="77777777" w:rsidR="002F0156" w:rsidRDefault="002F01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4C91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156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A25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0313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05B8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0F94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1031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1031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1031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1031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1031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1031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o.meng@uth.tmc.edu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1038948" TargetMode="Externa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03894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https://obsproject.com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mxh1983@miami.edu" TargetMode="External"/><Relationship Id="rId14" Type="http://schemas.microsoft.com/office/2016/09/relationships/commentsIds" Target="commentsIds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0DC691F4FF94544B6A8869321DAA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EC333-EC0F-43B8-81FA-209F310228CE}"/>
      </w:docPartPr>
      <w:docPartBody>
        <w:p w:rsidR="00000000" w:rsidRDefault="006B6F0F" w:rsidP="006B6F0F">
          <w:pPr>
            <w:pStyle w:val="70DC691F4FF94544B6A8869321DAAC8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6C57929AF434CED9E69FBCBD0813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A0DA5-2683-41BF-AF18-3E7C8E682F3B}"/>
      </w:docPartPr>
      <w:docPartBody>
        <w:p w:rsidR="00000000" w:rsidRDefault="006B6F0F" w:rsidP="006B6F0F">
          <w:pPr>
            <w:pStyle w:val="A6C57929AF434CED9E69FBCBD0813B7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66A25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B6F0F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8A3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0DC691F4FF94544B6A8869321DAAC89">
    <w:name w:val="70DC691F4FF94544B6A8869321DAAC89"/>
    <w:rsid w:val="006B6F0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6C57929AF434CED9E69FBCBD0813B7F">
    <w:name w:val="A6C57929AF434CED9E69FBCBD0813B7F"/>
    <w:rsid w:val="006B6F0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4</Pages>
  <Words>2985</Words>
  <Characters>15912</Characters>
  <Application>Microsoft Office Word</Application>
  <DocSecurity>0</DocSecurity>
  <Lines>388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0-14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